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3662094c769625ad3a44d713c4f11d0878b67"/>
      <w:r>
        <w:rPr>
          <w:b/>
        </w:rPr>
        <w:t xml:space="preserve">ПРОТОКОЛ ЕЛЕКТРОННОГО АУКЦІОНУ № SUE001-UA-20211104-108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08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№1 Сільцівського родовища. Вартість геологічної інформації – 209 256,58 грн (з ПДВ). Вартість пакету аукціонної документації – 47 044,55 грн (з ПДВ). Ділянка №1 Сільцівського родовища знаходиться на території Славутського (Шепетівського – відповідно до постанови Верховної Ради України «Про утворення та ліквідацію районів» від 17.07.2020 №807-ІХ) району Хмельницької області, за 4,5 км на північ від с. Білотин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507 83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5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ЕГЕ АРТІС ЛТД», ЄДРПОУ: 421449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5 500,00 грн без ПДВ (п'ятнадцять тисяч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550 000,00 грн без ПДВ (один мільйон п'ятсот п'ятдесят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9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ТІШИНСЬКЕ КАР'ЄРОУПРАВЛІННЯ", ЄДРПОУ: 445215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9:58:13Z</dcterms:created>
  <dcterms:modified xsi:type="dcterms:W3CDTF">2024-04-27T19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